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0C06E" w14:textId="6EFA6EAD" w:rsidR="00AF1D85" w:rsidRDefault="00AF1D85" w:rsidP="00AF1D85">
      <w:pPr>
        <w:pStyle w:val="TBHeading1"/>
        <w:rPr>
          <w:shd w:val="clear" w:color="auto" w:fill="FFFFFF"/>
        </w:rPr>
      </w:pPr>
      <w:r>
        <w:rPr>
          <w:shd w:val="clear" w:color="auto" w:fill="FFFFFF"/>
        </w:rPr>
        <w:t>Sample Site Visit Invitation</w:t>
      </w:r>
    </w:p>
    <w:p w14:paraId="79B2F6C7" w14:textId="77777777" w:rsidR="00AF1D85" w:rsidRDefault="00AF1D85" w:rsidP="00AF1D85">
      <w:pPr>
        <w:pStyle w:val="TBHeading1"/>
        <w:rPr>
          <w:shd w:val="clear" w:color="auto" w:fill="FFFFFF"/>
        </w:rPr>
      </w:pPr>
    </w:p>
    <w:p w14:paraId="61B220AF" w14:textId="53F8BF4F" w:rsidR="00AF1D85" w:rsidRPr="009174D0" w:rsidRDefault="00AF1D85" w:rsidP="00AF1D85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Dear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</w:t>
      </w:r>
      <w:r w:rsidR="00C75A1A">
        <w:rPr>
          <w:rFonts w:cstheme="minorBidi"/>
          <w:color w:val="E9513D"/>
          <w:sz w:val="24"/>
          <w:szCs w:val="24"/>
          <w:shd w:val="clear" w:color="auto" w:fill="FFFFFF"/>
        </w:rPr>
        <w:t xml:space="preserve">POLICYMAKER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NAME</w:t>
      </w:r>
      <w:r w:rsidR="00C75A1A">
        <w:rPr>
          <w:rFonts w:cstheme="minorBidi"/>
          <w:color w:val="E9513D"/>
          <w:sz w:val="24"/>
          <w:szCs w:val="24"/>
          <w:shd w:val="clear" w:color="auto" w:fill="FFFFFF"/>
        </w:rPr>
        <w:t>/TITLE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]</w:t>
      </w:r>
      <w:r w:rsidRPr="009174D0">
        <w:rPr>
          <w:sz w:val="24"/>
          <w:szCs w:val="24"/>
          <w:shd w:val="clear" w:color="auto" w:fill="FFFFFF"/>
        </w:rPr>
        <w:t xml:space="preserve">: </w:t>
      </w:r>
    </w:p>
    <w:p w14:paraId="099CC51A" w14:textId="773447BF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  <w:r>
        <w:rPr>
          <w:sz w:val="24"/>
          <w:szCs w:val="24"/>
          <w:shd w:val="clear" w:color="auto" w:fill="FFFFFF"/>
        </w:rPr>
        <w:t xml:space="preserve">I am writing to invite you to visit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PROGRAM]</w:t>
      </w:r>
      <w:r w:rsidRPr="00CE3E49">
        <w:rPr>
          <w:color w:val="FF0000"/>
          <w:sz w:val="24"/>
          <w:szCs w:val="24"/>
          <w:shd w:val="clear" w:color="auto" w:fill="FFFFFF"/>
        </w:rPr>
        <w:t xml:space="preserve"> </w:t>
      </w:r>
      <w:r>
        <w:rPr>
          <w:sz w:val="24"/>
          <w:szCs w:val="24"/>
          <w:shd w:val="clear" w:color="auto" w:fill="FFFFFF"/>
        </w:rPr>
        <w:t xml:space="preserve">in your district on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[OFFER MULTIPLE DATES IF POSSIBLE]</w:t>
      </w:r>
      <w:r>
        <w:rPr>
          <w:sz w:val="24"/>
          <w:szCs w:val="24"/>
          <w:shd w:val="clear" w:color="auto" w:fill="FFFFFF"/>
        </w:rPr>
        <w:t xml:space="preserve"> to learn about the work happening in our community to ensure that children get the best possible start in life. </w:t>
      </w:r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 xml:space="preserve">[PROVIDE INFORMATION ABOUT THE TYPE OF SERVICE THE PROGRAM PROVIDES, INCLUDING DETAILED INFORMATION ABOUT THE NUMBER OF CHILDREN AND FAMILIES SERVED. IF YOU ARE A CONSTITUENT, SAY SO EXPLICITLY. IF YOUR ORGANIZATION IS DIFFERENT FROM THE </w:t>
      </w:r>
      <w:proofErr w:type="gramStart"/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>PROGRAM</w:t>
      </w:r>
      <w:proofErr w:type="gramEnd"/>
      <w:r w:rsidRPr="00C75A1A">
        <w:rPr>
          <w:rFonts w:cstheme="minorBidi"/>
          <w:color w:val="E9513D"/>
          <w:sz w:val="24"/>
          <w:szCs w:val="24"/>
          <w:shd w:val="clear" w:color="auto" w:fill="FFFFFF"/>
        </w:rPr>
        <w:t xml:space="preserve"> YOU ARE INVITING THEM TO VISIT, </w:t>
      </w:r>
      <w:r w:rsidR="438A3A8C" w:rsidRPr="00C75A1A">
        <w:rPr>
          <w:rFonts w:cstheme="minorBidi"/>
          <w:color w:val="E9513D"/>
          <w:sz w:val="24"/>
          <w:szCs w:val="24"/>
        </w:rPr>
        <w:t>STATE YOUR ORGANIZATION AS WELL</w:t>
      </w:r>
      <w:r w:rsidR="008B0E8B">
        <w:rPr>
          <w:rFonts w:cstheme="minorBidi"/>
          <w:color w:val="E9513D"/>
          <w:sz w:val="24"/>
          <w:szCs w:val="24"/>
        </w:rPr>
        <w:t>].</w:t>
      </w:r>
    </w:p>
    <w:p w14:paraId="5E421CA8" w14:textId="254A5077" w:rsidR="00AF1D85" w:rsidRPr="009174D0" w:rsidRDefault="00AF1D85" w:rsidP="00AF1D85">
      <w:pPr>
        <w:pStyle w:val="ZTTBodycopy"/>
        <w:rPr>
          <w:sz w:val="24"/>
          <w:szCs w:val="24"/>
          <w:shd w:val="clear" w:color="auto" w:fill="FFFFFF"/>
        </w:rPr>
      </w:pPr>
      <w:r>
        <w:rPr>
          <w:sz w:val="24"/>
          <w:szCs w:val="24"/>
          <w:shd w:val="clear" w:color="auto" w:fill="FFFFFF"/>
        </w:rPr>
        <w:t xml:space="preserve">As you likely know, the first three years of </w:t>
      </w:r>
      <w:r w:rsidR="438A3A8C" w:rsidRPr="438A3A8C">
        <w:rPr>
          <w:sz w:val="24"/>
          <w:szCs w:val="24"/>
        </w:rPr>
        <w:t>babies’ lives</w:t>
      </w:r>
      <w:r>
        <w:rPr>
          <w:sz w:val="24"/>
          <w:szCs w:val="24"/>
          <w:shd w:val="clear" w:color="auto" w:fill="FFFFFF"/>
        </w:rPr>
        <w:t xml:space="preserve"> have an enormous impact on how </w:t>
      </w:r>
      <w:r w:rsidR="438A3A8C" w:rsidRPr="438A3A8C">
        <w:rPr>
          <w:sz w:val="24"/>
          <w:szCs w:val="24"/>
        </w:rPr>
        <w:t xml:space="preserve">they </w:t>
      </w:r>
      <w:r>
        <w:rPr>
          <w:sz w:val="24"/>
          <w:szCs w:val="24"/>
          <w:shd w:val="clear" w:color="auto" w:fill="FFFFFF"/>
        </w:rPr>
        <w:t xml:space="preserve">learn and grow throughout </w:t>
      </w:r>
      <w:r w:rsidR="438A3A8C" w:rsidRPr="438A3A8C">
        <w:rPr>
          <w:sz w:val="24"/>
          <w:szCs w:val="24"/>
        </w:rPr>
        <w:t>their</w:t>
      </w:r>
      <w:r>
        <w:rPr>
          <w:sz w:val="24"/>
          <w:szCs w:val="24"/>
          <w:shd w:val="clear" w:color="auto" w:fill="FFFFFF"/>
        </w:rPr>
        <w:t xml:space="preserve"> lifetime, with more than one million new neural connections forming every second. </w:t>
      </w:r>
      <w:proofErr w:type="gramStart"/>
      <w:r>
        <w:rPr>
          <w:sz w:val="24"/>
          <w:szCs w:val="24"/>
          <w:shd w:val="clear" w:color="auto" w:fill="FFFFFF"/>
        </w:rPr>
        <w:t>This is why</w:t>
      </w:r>
      <w:proofErr w:type="gramEnd"/>
      <w:r>
        <w:rPr>
          <w:sz w:val="24"/>
          <w:szCs w:val="24"/>
          <w:shd w:val="clear" w:color="auto" w:fill="FFFFFF"/>
        </w:rPr>
        <w:t xml:space="preserve"> </w:t>
      </w:r>
      <w:r w:rsidRPr="0BDFBB95">
        <w:rPr>
          <w:rFonts w:cstheme="minorBidi"/>
          <w:color w:val="E9513D"/>
          <w:sz w:val="24"/>
          <w:szCs w:val="24"/>
          <w:shd w:val="clear" w:color="auto" w:fill="FFFFFF"/>
        </w:rPr>
        <w:t>[YOUR ORGANIZATION]</w:t>
      </w:r>
      <w:r w:rsidRPr="00AD5545">
        <w:rPr>
          <w:color w:val="FF0000"/>
          <w:sz w:val="24"/>
          <w:szCs w:val="24"/>
          <w:shd w:val="clear" w:color="auto" w:fill="FFFFFF"/>
        </w:rPr>
        <w:t xml:space="preserve"> </w:t>
      </w:r>
      <w:r>
        <w:rPr>
          <w:sz w:val="24"/>
          <w:szCs w:val="24"/>
          <w:shd w:val="clear" w:color="auto" w:fill="FFFFFF"/>
        </w:rPr>
        <w:t>is</w:t>
      </w:r>
      <w:r w:rsidR="009F7859">
        <w:rPr>
          <w:sz w:val="24"/>
          <w:szCs w:val="24"/>
          <w:shd w:val="clear" w:color="auto" w:fill="FFFFFF"/>
        </w:rPr>
        <w:t xml:space="preserve"> </w:t>
      </w:r>
      <w:r w:rsidR="00395BBF">
        <w:rPr>
          <w:sz w:val="24"/>
          <w:szCs w:val="24"/>
          <w:shd w:val="clear" w:color="auto" w:fill="FFFFFF"/>
        </w:rPr>
        <w:t>working</w:t>
      </w:r>
      <w:r>
        <w:rPr>
          <w:sz w:val="24"/>
          <w:szCs w:val="24"/>
          <w:shd w:val="clear" w:color="auto" w:fill="FFFFFF"/>
        </w:rPr>
        <w:t xml:space="preserve"> to bring </w:t>
      </w:r>
      <w:r w:rsidR="008B0E8B">
        <w:rPr>
          <w:sz w:val="24"/>
          <w:szCs w:val="24"/>
          <w:shd w:val="clear" w:color="auto" w:fill="FFFFFF"/>
        </w:rPr>
        <w:t>a</w:t>
      </w:r>
      <w:r>
        <w:rPr>
          <w:sz w:val="24"/>
          <w:szCs w:val="24"/>
          <w:shd w:val="clear" w:color="auto" w:fill="FFFFFF"/>
        </w:rPr>
        <w:t xml:space="preserve">ttention to what babies and their families need to thrive. </w:t>
      </w:r>
      <w:r w:rsidRPr="0BDFBB95">
        <w:rPr>
          <w:rFonts w:cstheme="minorBidi"/>
          <w:color w:val="E9513D"/>
          <w:sz w:val="24"/>
          <w:szCs w:val="24"/>
          <w:shd w:val="clear" w:color="auto" w:fill="FFFFFF"/>
        </w:rPr>
        <w:t>[INCLUDE A BRIEF DESCRIPTION OF YOUR WORK</w:t>
      </w:r>
      <w:r w:rsidR="438A3A8C" w:rsidRPr="0BDFBB95">
        <w:rPr>
          <w:rFonts w:cstheme="minorBidi"/>
          <w:color w:val="E9513D"/>
          <w:sz w:val="24"/>
          <w:szCs w:val="24"/>
        </w:rPr>
        <w:t>.</w:t>
      </w:r>
      <w:r w:rsidRPr="0BDFBB95">
        <w:rPr>
          <w:rFonts w:cstheme="minorBidi"/>
          <w:color w:val="E9513D"/>
          <w:sz w:val="24"/>
          <w:szCs w:val="24"/>
          <w:shd w:val="clear" w:color="auto" w:fill="FFFFFF"/>
        </w:rPr>
        <w:t xml:space="preserve">] </w:t>
      </w:r>
    </w:p>
    <w:p w14:paraId="29524B4C" w14:textId="0AF99650" w:rsidR="00AF1D85" w:rsidRPr="009174D0" w:rsidRDefault="00AF1D85" w:rsidP="00AF1D85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We understand that you maintain a busy schedule, but we would be honored if you would consider visiting </w:t>
      </w: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PROGRAM]</w:t>
      </w:r>
      <w:r w:rsidRPr="00BC43C2">
        <w:rPr>
          <w:color w:val="FF0000"/>
          <w:sz w:val="24"/>
          <w:szCs w:val="24"/>
          <w:shd w:val="clear" w:color="auto" w:fill="FFFFFF"/>
        </w:rPr>
        <w:t xml:space="preserve"> </w:t>
      </w:r>
      <w:r w:rsidRPr="009174D0">
        <w:rPr>
          <w:sz w:val="24"/>
          <w:szCs w:val="24"/>
          <w:shd w:val="clear" w:color="auto" w:fill="FFFFFF"/>
        </w:rPr>
        <w:t>to learn more about the services being offere</w:t>
      </w:r>
      <w:r>
        <w:rPr>
          <w:sz w:val="24"/>
          <w:szCs w:val="24"/>
          <w:shd w:val="clear" w:color="auto" w:fill="FFFFFF"/>
        </w:rPr>
        <w:t xml:space="preserve">d to </w:t>
      </w:r>
      <w:r w:rsidR="003C76A0">
        <w:rPr>
          <w:sz w:val="24"/>
          <w:szCs w:val="24"/>
          <w:shd w:val="clear" w:color="auto" w:fill="FFFFFF"/>
        </w:rPr>
        <w:t>your youngest constituents.</w:t>
      </w:r>
      <w:r w:rsidRPr="009174D0">
        <w:rPr>
          <w:sz w:val="24"/>
          <w:szCs w:val="24"/>
          <w:shd w:val="clear" w:color="auto" w:fill="FFFFFF"/>
        </w:rPr>
        <w:t xml:space="preserve"> </w:t>
      </w:r>
      <w:r w:rsidR="003C76A0">
        <w:rPr>
          <w:sz w:val="24"/>
          <w:szCs w:val="24"/>
          <w:shd w:val="clear" w:color="auto" w:fill="FFFFFF"/>
        </w:rPr>
        <w:t xml:space="preserve">We would be happy to </w:t>
      </w:r>
      <w:r w:rsidR="00C75A1A">
        <w:rPr>
          <w:sz w:val="24"/>
          <w:szCs w:val="24"/>
          <w:shd w:val="clear" w:color="auto" w:fill="FFFFFF"/>
        </w:rPr>
        <w:t>work with you</w:t>
      </w:r>
      <w:r w:rsidRPr="009174D0">
        <w:rPr>
          <w:sz w:val="24"/>
          <w:szCs w:val="24"/>
          <w:shd w:val="clear" w:color="auto" w:fill="FFFFFF"/>
        </w:rPr>
        <w:t xml:space="preserve"> to arrange a visit on </w:t>
      </w: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DATES]</w:t>
      </w:r>
      <w:r w:rsidRPr="009174D0">
        <w:rPr>
          <w:sz w:val="24"/>
          <w:szCs w:val="24"/>
          <w:shd w:val="clear" w:color="auto" w:fill="FFFFFF"/>
        </w:rPr>
        <w:t xml:space="preserve">.  We look forward to seeing you soon. </w:t>
      </w:r>
    </w:p>
    <w:p w14:paraId="551F7C86" w14:textId="77777777" w:rsidR="00AF1D85" w:rsidRPr="009174D0" w:rsidRDefault="00AF1D85" w:rsidP="00AF1D85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 </w:t>
      </w:r>
    </w:p>
    <w:p w14:paraId="33F8F952" w14:textId="77777777" w:rsidR="00AF1D85" w:rsidRPr="009174D0" w:rsidRDefault="00AF1D85" w:rsidP="00AF1D85">
      <w:pPr>
        <w:pStyle w:val="ZTTBodycopy"/>
        <w:rPr>
          <w:sz w:val="24"/>
          <w:szCs w:val="24"/>
          <w:shd w:val="clear" w:color="auto" w:fill="FFFFFF"/>
        </w:rPr>
      </w:pPr>
      <w:r w:rsidRPr="009174D0">
        <w:rPr>
          <w:sz w:val="24"/>
          <w:szCs w:val="24"/>
          <w:shd w:val="clear" w:color="auto" w:fill="FFFFFF"/>
        </w:rPr>
        <w:t xml:space="preserve">Sincerely, </w:t>
      </w:r>
    </w:p>
    <w:p w14:paraId="7181940E" w14:textId="4F8B4132" w:rsidR="00AF1D85" w:rsidRPr="00C75A1A" w:rsidRDefault="00AF1D85" w:rsidP="00AF1D85">
      <w:pPr>
        <w:pStyle w:val="ZTTBodycopy"/>
        <w:rPr>
          <w:rFonts w:cstheme="minorBidi"/>
          <w:bCs/>
          <w:color w:val="E9513D"/>
          <w:sz w:val="24"/>
          <w:szCs w:val="24"/>
          <w:shd w:val="clear" w:color="auto" w:fill="FFFFFF"/>
        </w:rPr>
      </w:pPr>
      <w:r w:rsidRPr="00C75A1A">
        <w:rPr>
          <w:rFonts w:cstheme="minorBidi"/>
          <w:bCs/>
          <w:color w:val="E9513D"/>
          <w:sz w:val="24"/>
          <w:szCs w:val="24"/>
          <w:shd w:val="clear" w:color="auto" w:fill="FFFFFF"/>
        </w:rPr>
        <w:t>[YOUR NAME]</w:t>
      </w:r>
    </w:p>
    <w:p w14:paraId="1319D20D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609C0507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5C79C23F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461DC985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7FC8DCF6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57D1CDEA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26D57049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65417809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1BA6D11B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69B0B87F" w14:textId="77777777" w:rsidR="00AF1D85" w:rsidRDefault="00AF1D85" w:rsidP="00AF1D85">
      <w:pPr>
        <w:pStyle w:val="ZTTBodycopy"/>
        <w:rPr>
          <w:sz w:val="24"/>
          <w:szCs w:val="24"/>
          <w:shd w:val="clear" w:color="auto" w:fill="FFFFFF"/>
        </w:rPr>
      </w:pPr>
    </w:p>
    <w:p w14:paraId="3D645851" w14:textId="77777777" w:rsidR="00C370FE" w:rsidRPr="00CD32D3" w:rsidRDefault="00C370FE" w:rsidP="001B2272">
      <w:pPr>
        <w:pStyle w:val="ZTTBodycopy"/>
      </w:pPr>
    </w:p>
    <w:sectPr w:rsidR="00C370FE" w:rsidRPr="00CD32D3" w:rsidSect="00C75A1A">
      <w:headerReference w:type="default" r:id="rId11"/>
      <w:footerReference w:type="default" r:id="rId12"/>
      <w:headerReference w:type="first" r:id="rId13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5A223" w14:textId="77777777" w:rsidR="00DA54AD" w:rsidRDefault="00DA54AD" w:rsidP="00355AA7">
      <w:r>
        <w:separator/>
      </w:r>
    </w:p>
  </w:endnote>
  <w:endnote w:type="continuationSeparator" w:id="0">
    <w:p w14:paraId="11D8086F" w14:textId="77777777" w:rsidR="00DA54AD" w:rsidRDefault="00DA54AD" w:rsidP="00355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0D8EE" w14:textId="77777777" w:rsidR="00DA54AD" w:rsidRDefault="00DA54AD" w:rsidP="00355AA7">
      <w:r>
        <w:separator/>
      </w:r>
    </w:p>
  </w:footnote>
  <w:footnote w:type="continuationSeparator" w:id="0">
    <w:p w14:paraId="1A535CC9" w14:textId="77777777" w:rsidR="00DA54AD" w:rsidRDefault="00DA54AD" w:rsidP="00355A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4602D8C6" w:rsidR="00BF1C26" w:rsidRDefault="00BF1C26">
    <w:pPr>
      <w:pStyle w:val="Header"/>
    </w:pPr>
  </w:p>
  <w:p w14:paraId="72FBB373" w14:textId="303E5D04" w:rsidR="00BF1C26" w:rsidRDefault="00BF1C2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F13660" w14:textId="1F376ED3" w:rsidR="005B790A" w:rsidRDefault="00AC6C96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Site Visit</w:t>
                          </w:r>
                        </w:p>
                        <w:p w14:paraId="21B93A06" w14:textId="447611B1" w:rsidR="00BF1C26" w:rsidRPr="005B790A" w:rsidRDefault="00BF1C26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" filled="f" stroked="f">
              <v:textbox>
                <w:txbxContent>
                  <w:p w14:paraId="49F13660" w14:textId="1F376ED3" w:rsidR="005B790A" w:rsidRDefault="00AC6C96" w:rsidP="00BF1C26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Site Visit</w:t>
                    </w:r>
                  </w:p>
                  <w:p w14:paraId="21B93A06" w14:textId="447611B1" w:rsidR="00BF1C26" w:rsidRPr="005B790A" w:rsidRDefault="00BF1C26" w:rsidP="00BF1C26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1D2C79"/>
    <w:multiLevelType w:val="hybridMultilevel"/>
    <w:tmpl w:val="DB30571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0CCD30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74196"/>
    <w:multiLevelType w:val="hybridMultilevel"/>
    <w:tmpl w:val="984C35A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F69AF"/>
    <w:multiLevelType w:val="hybridMultilevel"/>
    <w:tmpl w:val="5A98EDE8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96414"/>
    <w:multiLevelType w:val="hybridMultilevel"/>
    <w:tmpl w:val="6218AF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7983213">
    <w:abstractNumId w:val="3"/>
  </w:num>
  <w:num w:numId="2" w16cid:durableId="1449853590">
    <w:abstractNumId w:val="19"/>
  </w:num>
  <w:num w:numId="3" w16cid:durableId="594360476">
    <w:abstractNumId w:val="11"/>
  </w:num>
  <w:num w:numId="4" w16cid:durableId="1627465415">
    <w:abstractNumId w:val="8"/>
  </w:num>
  <w:num w:numId="5" w16cid:durableId="1393430380">
    <w:abstractNumId w:val="1"/>
  </w:num>
  <w:num w:numId="6" w16cid:durableId="176971341">
    <w:abstractNumId w:val="31"/>
  </w:num>
  <w:num w:numId="7" w16cid:durableId="12995527">
    <w:abstractNumId w:val="2"/>
  </w:num>
  <w:num w:numId="8" w16cid:durableId="1487241146">
    <w:abstractNumId w:val="17"/>
  </w:num>
  <w:num w:numId="9" w16cid:durableId="1361975595">
    <w:abstractNumId w:val="14"/>
  </w:num>
  <w:num w:numId="10" w16cid:durableId="2011643109">
    <w:abstractNumId w:val="16"/>
  </w:num>
  <w:num w:numId="11" w16cid:durableId="142085081">
    <w:abstractNumId w:val="5"/>
  </w:num>
  <w:num w:numId="12" w16cid:durableId="214388116">
    <w:abstractNumId w:val="7"/>
  </w:num>
  <w:num w:numId="13" w16cid:durableId="919556584">
    <w:abstractNumId w:val="26"/>
  </w:num>
  <w:num w:numId="14" w16cid:durableId="215507626">
    <w:abstractNumId w:val="24"/>
  </w:num>
  <w:num w:numId="15" w16cid:durableId="1763603005">
    <w:abstractNumId w:val="20"/>
  </w:num>
  <w:num w:numId="16" w16cid:durableId="984548734">
    <w:abstractNumId w:val="12"/>
  </w:num>
  <w:num w:numId="17" w16cid:durableId="398409100">
    <w:abstractNumId w:val="0"/>
  </w:num>
  <w:num w:numId="18" w16cid:durableId="1355768446">
    <w:abstractNumId w:val="29"/>
  </w:num>
  <w:num w:numId="19" w16cid:durableId="455832388">
    <w:abstractNumId w:val="9"/>
  </w:num>
  <w:num w:numId="20" w16cid:durableId="1026368981">
    <w:abstractNumId w:val="15"/>
  </w:num>
  <w:num w:numId="21" w16cid:durableId="1094666503">
    <w:abstractNumId w:val="6"/>
  </w:num>
  <w:num w:numId="22" w16cid:durableId="435178063">
    <w:abstractNumId w:val="23"/>
  </w:num>
  <w:num w:numId="23" w16cid:durableId="1920021080">
    <w:abstractNumId w:val="30"/>
  </w:num>
  <w:num w:numId="24" w16cid:durableId="2105686907">
    <w:abstractNumId w:val="10"/>
  </w:num>
  <w:num w:numId="25" w16cid:durableId="261304986">
    <w:abstractNumId w:val="28"/>
  </w:num>
  <w:num w:numId="26" w16cid:durableId="466359552">
    <w:abstractNumId w:val="25"/>
  </w:num>
  <w:num w:numId="27" w16cid:durableId="2010330135">
    <w:abstractNumId w:val="27"/>
  </w:num>
  <w:num w:numId="28" w16cid:durableId="1607271298">
    <w:abstractNumId w:val="13"/>
  </w:num>
  <w:num w:numId="29" w16cid:durableId="512914883">
    <w:abstractNumId w:val="22"/>
  </w:num>
  <w:num w:numId="30" w16cid:durableId="1921331226">
    <w:abstractNumId w:val="4"/>
  </w:num>
  <w:num w:numId="31" w16cid:durableId="297225116">
    <w:abstractNumId w:val="18"/>
  </w:num>
  <w:num w:numId="32" w16cid:durableId="665741972">
    <w:abstractNumId w:val="25"/>
  </w:num>
  <w:num w:numId="33" w16cid:durableId="20829497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bUwNTE0NzMyMDZT0lEKTi0uzszPAykwrAUAmCuQPiwAAAA="/>
  </w:docVars>
  <w:rsids>
    <w:rsidRoot w:val="00655C05"/>
    <w:rsid w:val="000076C8"/>
    <w:rsid w:val="00012C71"/>
    <w:rsid w:val="0003777A"/>
    <w:rsid w:val="00056FF5"/>
    <w:rsid w:val="00067F8F"/>
    <w:rsid w:val="00075BAD"/>
    <w:rsid w:val="00092A8A"/>
    <w:rsid w:val="000C6509"/>
    <w:rsid w:val="000C677B"/>
    <w:rsid w:val="000C6C2F"/>
    <w:rsid w:val="00101A78"/>
    <w:rsid w:val="0010555E"/>
    <w:rsid w:val="00144BDA"/>
    <w:rsid w:val="001477E9"/>
    <w:rsid w:val="0018419C"/>
    <w:rsid w:val="00191E84"/>
    <w:rsid w:val="001A7F3A"/>
    <w:rsid w:val="001B07CD"/>
    <w:rsid w:val="001B2272"/>
    <w:rsid w:val="001B3F43"/>
    <w:rsid w:val="001B6ACD"/>
    <w:rsid w:val="001B7EDB"/>
    <w:rsid w:val="001D6016"/>
    <w:rsid w:val="001E73A8"/>
    <w:rsid w:val="00200FD5"/>
    <w:rsid w:val="00201107"/>
    <w:rsid w:val="002139B6"/>
    <w:rsid w:val="002215A7"/>
    <w:rsid w:val="00222C08"/>
    <w:rsid w:val="002345EB"/>
    <w:rsid w:val="00252909"/>
    <w:rsid w:val="00257428"/>
    <w:rsid w:val="00275BC3"/>
    <w:rsid w:val="00306D2A"/>
    <w:rsid w:val="00320E08"/>
    <w:rsid w:val="00326F4A"/>
    <w:rsid w:val="00344308"/>
    <w:rsid w:val="00355AA7"/>
    <w:rsid w:val="0035620D"/>
    <w:rsid w:val="003564DA"/>
    <w:rsid w:val="00366B77"/>
    <w:rsid w:val="003813D4"/>
    <w:rsid w:val="00395BBF"/>
    <w:rsid w:val="003B7CF8"/>
    <w:rsid w:val="003C053F"/>
    <w:rsid w:val="003C76A0"/>
    <w:rsid w:val="003E1750"/>
    <w:rsid w:val="00417B61"/>
    <w:rsid w:val="004460AD"/>
    <w:rsid w:val="00454472"/>
    <w:rsid w:val="00462585"/>
    <w:rsid w:val="00470AA3"/>
    <w:rsid w:val="00486FB5"/>
    <w:rsid w:val="00497F59"/>
    <w:rsid w:val="004A1EBC"/>
    <w:rsid w:val="004D7019"/>
    <w:rsid w:val="00504175"/>
    <w:rsid w:val="00514289"/>
    <w:rsid w:val="0051490F"/>
    <w:rsid w:val="00526313"/>
    <w:rsid w:val="00557E21"/>
    <w:rsid w:val="00576287"/>
    <w:rsid w:val="005B790A"/>
    <w:rsid w:val="005C2950"/>
    <w:rsid w:val="005E0C48"/>
    <w:rsid w:val="005F106D"/>
    <w:rsid w:val="005F5C10"/>
    <w:rsid w:val="00601EA2"/>
    <w:rsid w:val="00607703"/>
    <w:rsid w:val="00622446"/>
    <w:rsid w:val="006312F1"/>
    <w:rsid w:val="00642DC2"/>
    <w:rsid w:val="006459BF"/>
    <w:rsid w:val="0065021C"/>
    <w:rsid w:val="00655C05"/>
    <w:rsid w:val="0065674E"/>
    <w:rsid w:val="00683B6C"/>
    <w:rsid w:val="006B4D24"/>
    <w:rsid w:val="006B72EA"/>
    <w:rsid w:val="006C414B"/>
    <w:rsid w:val="006D0E07"/>
    <w:rsid w:val="006D26A4"/>
    <w:rsid w:val="006D7317"/>
    <w:rsid w:val="006E308A"/>
    <w:rsid w:val="00704DAF"/>
    <w:rsid w:val="00721701"/>
    <w:rsid w:val="0073184D"/>
    <w:rsid w:val="00771D96"/>
    <w:rsid w:val="00777A7F"/>
    <w:rsid w:val="00781343"/>
    <w:rsid w:val="007C12B2"/>
    <w:rsid w:val="007C2E4E"/>
    <w:rsid w:val="007F2A5A"/>
    <w:rsid w:val="00805BE1"/>
    <w:rsid w:val="008201FF"/>
    <w:rsid w:val="00832550"/>
    <w:rsid w:val="00852A25"/>
    <w:rsid w:val="00853066"/>
    <w:rsid w:val="008913D8"/>
    <w:rsid w:val="008A5937"/>
    <w:rsid w:val="008A7292"/>
    <w:rsid w:val="008B0E8B"/>
    <w:rsid w:val="008B6E7E"/>
    <w:rsid w:val="008C505D"/>
    <w:rsid w:val="009003EA"/>
    <w:rsid w:val="00921B09"/>
    <w:rsid w:val="00937D15"/>
    <w:rsid w:val="00940D2B"/>
    <w:rsid w:val="00943C59"/>
    <w:rsid w:val="00954F06"/>
    <w:rsid w:val="009659EE"/>
    <w:rsid w:val="009757DB"/>
    <w:rsid w:val="009A09AF"/>
    <w:rsid w:val="009A567A"/>
    <w:rsid w:val="009A58D4"/>
    <w:rsid w:val="009B47F8"/>
    <w:rsid w:val="009E3556"/>
    <w:rsid w:val="009F7537"/>
    <w:rsid w:val="009F7859"/>
    <w:rsid w:val="00A37DA7"/>
    <w:rsid w:val="00A55E6E"/>
    <w:rsid w:val="00A57283"/>
    <w:rsid w:val="00A74120"/>
    <w:rsid w:val="00AA7151"/>
    <w:rsid w:val="00AC6C96"/>
    <w:rsid w:val="00AD0F53"/>
    <w:rsid w:val="00AE2EAD"/>
    <w:rsid w:val="00AF1D85"/>
    <w:rsid w:val="00B259A7"/>
    <w:rsid w:val="00B347B7"/>
    <w:rsid w:val="00B3FC9A"/>
    <w:rsid w:val="00B76E10"/>
    <w:rsid w:val="00BB2D70"/>
    <w:rsid w:val="00BB2F3B"/>
    <w:rsid w:val="00BD59B6"/>
    <w:rsid w:val="00BE473E"/>
    <w:rsid w:val="00BF1C26"/>
    <w:rsid w:val="00BF39E0"/>
    <w:rsid w:val="00C21E77"/>
    <w:rsid w:val="00C370FE"/>
    <w:rsid w:val="00C655CD"/>
    <w:rsid w:val="00C66399"/>
    <w:rsid w:val="00C75A1A"/>
    <w:rsid w:val="00C75B7C"/>
    <w:rsid w:val="00C866A0"/>
    <w:rsid w:val="00C875C0"/>
    <w:rsid w:val="00CD32D3"/>
    <w:rsid w:val="00CE1C3A"/>
    <w:rsid w:val="00CE424B"/>
    <w:rsid w:val="00CE6677"/>
    <w:rsid w:val="00CF3AC2"/>
    <w:rsid w:val="00CF7122"/>
    <w:rsid w:val="00D23643"/>
    <w:rsid w:val="00D62284"/>
    <w:rsid w:val="00D668E1"/>
    <w:rsid w:val="00D76669"/>
    <w:rsid w:val="00D86150"/>
    <w:rsid w:val="00D9031D"/>
    <w:rsid w:val="00D93465"/>
    <w:rsid w:val="00DA54AD"/>
    <w:rsid w:val="00DE035F"/>
    <w:rsid w:val="00DF37DD"/>
    <w:rsid w:val="00E203B9"/>
    <w:rsid w:val="00E3060B"/>
    <w:rsid w:val="00E30BE0"/>
    <w:rsid w:val="00E30EFC"/>
    <w:rsid w:val="00E46AC6"/>
    <w:rsid w:val="00E6390F"/>
    <w:rsid w:val="00E746AA"/>
    <w:rsid w:val="00E76ADB"/>
    <w:rsid w:val="00E95527"/>
    <w:rsid w:val="00EB5EEF"/>
    <w:rsid w:val="00EC5C42"/>
    <w:rsid w:val="00ED2669"/>
    <w:rsid w:val="00EE3CBD"/>
    <w:rsid w:val="00F01FA0"/>
    <w:rsid w:val="00F53751"/>
    <w:rsid w:val="00F542F9"/>
    <w:rsid w:val="00F57D35"/>
    <w:rsid w:val="00F62080"/>
    <w:rsid w:val="00F62938"/>
    <w:rsid w:val="00F646C2"/>
    <w:rsid w:val="00F72790"/>
    <w:rsid w:val="00F8A845"/>
    <w:rsid w:val="00F92EC8"/>
    <w:rsid w:val="00FF0C86"/>
    <w:rsid w:val="050FF9AA"/>
    <w:rsid w:val="070786D4"/>
    <w:rsid w:val="0A548DE3"/>
    <w:rsid w:val="0B34171B"/>
    <w:rsid w:val="0BDFBB95"/>
    <w:rsid w:val="0D2AB3CA"/>
    <w:rsid w:val="112F4FE4"/>
    <w:rsid w:val="137C19CF"/>
    <w:rsid w:val="13CD7B55"/>
    <w:rsid w:val="1B503DBD"/>
    <w:rsid w:val="1FAF4088"/>
    <w:rsid w:val="2584381D"/>
    <w:rsid w:val="264496D6"/>
    <w:rsid w:val="299946BB"/>
    <w:rsid w:val="2A1A877B"/>
    <w:rsid w:val="300EDB25"/>
    <w:rsid w:val="31075B38"/>
    <w:rsid w:val="31BD0A16"/>
    <w:rsid w:val="3483751D"/>
    <w:rsid w:val="376CA2EB"/>
    <w:rsid w:val="37F43AE5"/>
    <w:rsid w:val="3842E4C7"/>
    <w:rsid w:val="3A6E9753"/>
    <w:rsid w:val="3AF39715"/>
    <w:rsid w:val="3BF36A66"/>
    <w:rsid w:val="3D380072"/>
    <w:rsid w:val="3E79BE3C"/>
    <w:rsid w:val="438A3A8C"/>
    <w:rsid w:val="43BFDE50"/>
    <w:rsid w:val="4DA46D23"/>
    <w:rsid w:val="4E07F75A"/>
    <w:rsid w:val="4EDE2C54"/>
    <w:rsid w:val="50BBE36A"/>
    <w:rsid w:val="54924AC4"/>
    <w:rsid w:val="5724D2FB"/>
    <w:rsid w:val="58E7F518"/>
    <w:rsid w:val="5A20BAE4"/>
    <w:rsid w:val="6C10D9BF"/>
    <w:rsid w:val="70C70F9B"/>
    <w:rsid w:val="70FE4C94"/>
    <w:rsid w:val="7299DFE8"/>
    <w:rsid w:val="7326EBBF"/>
    <w:rsid w:val="74D3D892"/>
    <w:rsid w:val="7687BE67"/>
    <w:rsid w:val="79D0B366"/>
    <w:rsid w:val="7A374EE8"/>
    <w:rsid w:val="7D33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6A0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6A0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0B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0BE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6" ma:contentTypeDescription="Create a new document." ma:contentTypeScope="" ma:versionID="c72512dd92c6cb991832a44f41931da7">
  <xsd:schema xmlns:xsd="http://www.w3.org/2001/XMLSchema" xmlns:xs="http://www.w3.org/2001/XMLSchema" xmlns:p="http://schemas.microsoft.com/office/2006/metadata/properties" xmlns:ns2="7efe5321-a226-46d6-a166-80aca9194dd4" xmlns:ns3="bbfd6991-938d-4571-a26a-5d227261a0ce" xmlns:ns4="2b0696d2-03e8-4ed2-82a3-1f89a5fc7162" targetNamespace="http://schemas.microsoft.com/office/2006/metadata/properties" ma:root="true" ma:fieldsID="8c0f159d293deaf83e8f6d71fc0b6d28" ns2:_="" ns3:_="" ns4:_="">
    <xsd:import namespace="7efe5321-a226-46d6-a166-80aca9194dd4"/>
    <xsd:import namespace="bbfd6991-938d-4571-a26a-5d227261a0ce"/>
    <xsd:import namespace="2b0696d2-03e8-4ed2-82a3-1f89a5fc71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59be4-22bc-445b-9645-97ad681149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696d2-03e8-4ed2-82a3-1f89a5fc716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9ce413-f192-428f-a6d6-cf8ea87b22b1}" ma:internalName="TaxCatchAll" ma:showField="CatchAllData" ma:web="7efe5321-a226-46d6-a166-80aca9194d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fd6991-938d-4571-a26a-5d227261a0ce">
      <Terms xmlns="http://schemas.microsoft.com/office/infopath/2007/PartnerControls"/>
    </lcf76f155ced4ddcb4097134ff3c332f>
    <TaxCatchAll xmlns="2b0696d2-03e8-4ed2-82a3-1f89a5fc716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DDFE2F6-99C3-4651-8846-D4D9F6423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fe5321-a226-46d6-a166-80aca9194dd4"/>
    <ds:schemaRef ds:uri="bbfd6991-938d-4571-a26a-5d227261a0ce"/>
    <ds:schemaRef ds:uri="2b0696d2-03e8-4ed2-82a3-1f89a5fc71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F4DB4D-24F4-408A-9855-A35D823F86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9227B9-0832-4DE9-8BDF-B37877CB21B5}">
  <ds:schemaRefs>
    <ds:schemaRef ds:uri="http://schemas.microsoft.com/office/2006/metadata/properties"/>
    <ds:schemaRef ds:uri="http://schemas.microsoft.com/office/infopath/2007/PartnerControls"/>
    <ds:schemaRef ds:uri="bbfd6991-938d-4571-a26a-5d227261a0ce"/>
    <ds:schemaRef ds:uri="2b0696d2-03e8-4ed2-82a3-1f89a5fc7162"/>
  </ds:schemaRefs>
</ds:datastoreItem>
</file>

<file path=customXml/itemProps4.xml><?xml version="1.0" encoding="utf-8"?>
<ds:datastoreItem xmlns:ds="http://schemas.openxmlformats.org/officeDocument/2006/customXml" ds:itemID="{60F81802-BA07-4631-8F80-D4257BD7B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1</Words>
  <Characters>1095</Characters>
  <Application>Microsoft Office Word</Application>
  <DocSecurity>0</DocSecurity>
  <Lines>9</Lines>
  <Paragraphs>2</Paragraphs>
  <ScaleCrop>false</ScaleCrop>
  <Company>FleishmanHillard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ennifer Jennings-Shaffer</cp:lastModifiedBy>
  <cp:revision>7</cp:revision>
  <cp:lastPrinted>2017-02-15T16:51:00Z</cp:lastPrinted>
  <dcterms:created xsi:type="dcterms:W3CDTF">2022-03-24T22:12:00Z</dcterms:created>
  <dcterms:modified xsi:type="dcterms:W3CDTF">2022-07-1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  <property fmtid="{D5CDD505-2E9C-101B-9397-08002B2CF9AE}" pid="3" name="MediaServiceImageTags">
    <vt:lpwstr/>
  </property>
</Properties>
</file>